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47cd93db-bff9-464e-b9d0-8f8ff1900be2" w:name="totalsamp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7cd93db-bff9-464e-b9d0-8f8ff1900be2"/>
      <w:r>
        <w:rPr/>
        <w:t xml:space="preserve">: </w:t>
      </w:r>
      <w:r>
        <w:t xml:space="preserve">Biplot of food groups and eating time slots among total sample of NDNS RP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5d3cf70-5e18-4e08-b16a-0171d4685f77" w:name="non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5d3cf70-5e18-4e08-b16a-0171d4685f77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non-diabetics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15a41d10-587d-4db1-8e9d-bce9c5826078" w:name="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5a41d10-587d-4db1-8e9d-bce9c5826078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diabetics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85cd620-dec1-40a0-b98c-f8c0a3e8c743" w:name="Undiag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85cd620-dec1-40a0-b98c-f8c0a3e8c743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undiagnosed diabetics</w:t>
      </w:r>
      <w:r>
        <w:t xml:space="preserve">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e1e104ea-6a4c-4366-bfd6-b620b4f5824b" w:name="PreD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1e104ea-6a4c-4366-bfd6-b620b4f5824b"/>
      <w:r>
        <w:rPr/>
        <w:t xml:space="preserve">: </w:t>
      </w:r>
      <w:r>
        <w:t xml:space="preserve">Biplot of food groups and eating time slots among</w:t>
      </w:r>
      <w:r>
        <w:t xml:space="preserve"> </w:t>
      </w:r>
      <w:r>
        <w:rPr>
          <w:b/>
        </w:rPr>
        <w:t xml:space="preserve">pre-diabetic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Table 1. The numbers of food recordings contributed to the total calories consumed by adults in the UK adults. (NDNS RP 2008-2017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562"/>
        <w:gridCol w:w="1080"/>
        <w:gridCol w:w="1479"/>
        <w:gridCol w:w="1929"/>
        <w:gridCol w:w="1356"/>
        <w:gridCol w:w="1924"/>
      </w:tblGrid>
      <w:tr>
        <w:trPr>
          <w:cantSplit/>
          <w:trHeight w:val="60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Food group nam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Calor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Relative Pr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Cal Pro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Cal Cum Prop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asta &amp; Rice and other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512069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36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ite Br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245641.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4.17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ips, fried and roast potatoes and potato produc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84058.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.12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akes, buns, sweet pastries, fruit p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710594.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1.70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Vegetable (not raw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1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65474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5.19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iscui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62598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8.68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Fru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3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41675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.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2.1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Miscellaneous unclassified foo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8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39024.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4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4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5.56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icken/turk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617820.2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3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8.95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ee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492015.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2.07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eer la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484001.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5.19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emi-skimmed mi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7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02649.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7.92%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otatos other (in salads and dishe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291447.6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0.62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Fat spr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7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215278.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.0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3.17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ee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124560.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5.53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High fiber breakfast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72813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7.78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ole meal br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70695.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2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0.0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oco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46112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2.2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27792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4.37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rown, granary and wheatgerm bre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1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09074.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6.48%</w:t>
            </w:r>
          </w:p>
        </w:tc>
      </w:tr>
      <w:tr>
        <w:trPr>
          <w:cantSplit/>
          <w:trHeight w:val="53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u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65901.1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8.51%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Eg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5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64769.19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0.53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oft drinks not d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1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40516.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2.50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Reduced fat spr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2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48834.8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4.28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risps and savoury snac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35671.5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6.04%</w:t>
            </w:r>
          </w:p>
        </w:tc>
      </w:tr>
      <w:tr>
        <w:trPr>
          <w:cantSplit/>
          <w:trHeight w:val="56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ausag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75004.1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7.66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Meat pastr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44639.89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2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9.22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acon and h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38727.49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0.77%</w:t>
            </w:r>
          </w:p>
        </w:tc>
      </w:tr>
      <w:tr>
        <w:trPr>
          <w:cantSplit/>
          <w:trHeight w:val="56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Yogu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65484.5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2.16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Low-fiber breakfast cere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60296.3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3.34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Nuts and see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59873.8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4.51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Oily fi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50425.3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5.67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ole Mi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30449.0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8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6.78%</w:t>
            </w:r>
          </w:p>
        </w:tc>
      </w:tr>
      <w:tr>
        <w:trPr>
          <w:cantSplit/>
          <w:trHeight w:val="55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White fish, shellfi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98928.8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2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7.82%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udd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59784.6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8.79%</w:t>
            </w:r>
          </w:p>
        </w:tc>
      </w:tr>
      <w:tr>
        <w:trPr>
          <w:cantSplit/>
          <w:trHeight w:val="53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Other Milk C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34239.3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9.70%</w:t>
            </w:r>
          </w:p>
        </w:tc>
      </w:tr>
      <w:tr>
        <w:trPr>
          <w:cantSplit/>
          <w:trHeight w:val="53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ork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8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20503.76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2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90.58%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000000"/>
              </w:rPr>
              <w:t xml:space="preserve">Prop: proportions.</w:t>
            </w:r>
          </w:p>
        </w:tc>
      </w:tr>
    </w:tbl>
    <w:bookmarkStart w:id="20" w:name="section"/>
    <w:p>
      <w:pPr>
        <w:pStyle w:val="Heading5"/>
      </w:pPr>
    </w:p>
    <w:p>
      <w:pPr>
        <w:sectPr xmlns:w="http://schemas.openxmlformats.org/wordprocessingml/2006/main" w:rsidR="004F0717" w:rsidSect="002D2C7D">
          <w:pgSz w:w="11907" w:h="16840" w:code="9"/>
          <w:pgMar w:top="1985" w:right="1701" w:bottom="1701" w:left="1701" w:header="720" w:footer="720" w:gutter="0"/>
          <w:pgNumType w:start="1"/>
          <w:cols xmlns:w="http://schemas.openxmlformats.org/wordprocessingml/2006/main"/>
          <w:titlePg/>
          <w:docGrid w:linePitch="326"/>
          <w:type xmlns:w="http://schemas.openxmlformats.org/wordprocessingml/2006/main" w:val="continuous"/>
        </w:sectPr>
      </w:pPr>
    </w:p>
    <w:p>
      <w:pPr>
        <w:pStyle w:val="FirstParagraph"/>
      </w:pPr>
      <w:r>
        <w:t xml:space="preserve">Table 2. Odds ratio (99% confidence intervals) for food groups eaten at night (8 pm - 6 am) vs. earlier time in the day, among total and according to different diabetes status, NDNS RP 2008-2017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16"/>
        <w:gridCol w:w="1960"/>
        <w:gridCol w:w="1960"/>
        <w:gridCol w:w="1902"/>
        <w:gridCol w:w="2928"/>
        <w:gridCol w:w="1960"/>
      </w:tblGrid>
      <w:tr>
        <w:trPr>
          <w:cantSplit/>
          <w:trHeight w:val="60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Selected foo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Healt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Pre-diabetic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Undiagnosed diabe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b/>
                <w:sz w:val="20"/>
                <w:szCs w:val="20"/>
                <w:color w:val="000000"/>
              </w:rPr>
              <w:t xml:space="preserve">Diabetes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Pud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8 (1.03, 1.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0 (1.10, 2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89 (0.16, 4.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81 (0.41, 7.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58 (0.14, 2.43)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Regular soft drin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4 (1.47, 2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2 (1.43, 2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87 (0.97, 3.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2 (1.44, 5.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8 (0.65, 2.96)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ugar Confection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2 (1.38, 2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3 (1.14, 2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10 (0.52, 8.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3.07 (4.59, 37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.10 (2.15, 12.09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hocol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9 (2.69. 3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10 (2.57, 3.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.07 (2.58, 3.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52 (0.95, 6.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5.13 (2.55, 10.30)</w:t>
            </w:r>
          </w:p>
        </w:tc>
      </w:tr>
      <w:tr>
        <w:trPr>
          <w:cantSplit/>
          <w:trHeight w:val="5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Spir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1.13 (8.37, 14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0.86 (8.01, 14.7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8.48 (2.26, 31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51 (1.99, 5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6.8 (7.36, 183.66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e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19 (5.87, 8.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49 (6.02, 9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4.05 (2.00, 8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7.87 (3.51, 17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6.32 (2.29, 17.47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Ice C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38 (1.79, 3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5 (1.82, 3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32 (0.75, 14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0.98 (0.14, 7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65 (0.54, 5.07)</w:t>
            </w:r>
          </w:p>
        </w:tc>
      </w:tr>
      <w:tr>
        <w:trPr>
          <w:cantSplit/>
          <w:trHeight w:val="55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Biscu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1 (1.67, 2.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78 (1.55, 2.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3.51 (2.16, 5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75 (1.35, 5.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2.44 (1.54, 3.88)</w:t>
            </w:r>
          </w:p>
        </w:tc>
      </w:tr>
      <w:tr>
        <w:trPr>
          <w:cantSplit/>
          <w:trHeight w:val="56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Crisp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5 (1.27, 1.88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56 (1.27, 1.9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95 (0.79, 4.78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37 (0.37, 5.1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6"/>
                <w:szCs w:val="16"/>
                <w:color w:val="000000"/>
              </w:rPr>
              <w:t xml:space="preserve">1.16 (0.49, 2.75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000000"/>
              </w:rPr>
              <w:t xml:space="preserve">Logistic regression models with GEE were adjusted for age, sex, and social-economic levels.</w:t>
            </w:r>
          </w:p>
        </w:tc>
      </w:tr>
    </w:tbl>
    <w:p>
      <w:pPr>
        <w:sectPr xmlns:w="http://schemas.openxmlformats.org/wordprocessingml/2006/main" w:rsidR="004F0717" w:rsidSect="002D2C7D">
          <w:pgSz w:w="16840" w:h="11907" w:code="9" w:orient="landscape"/>
          <w:pgMar w:top="1985" w:right="1701" w:bottom="1701" w:left="1701" w:header="720" w:footer="720" w:gutter="0"/>
          <w:pgNumType w:start="1"/>
          <w:cols xmlns:w="http://schemas.openxmlformats.org/wordprocessingml/2006/main"/>
          <w:titlePg/>
          <w:docGrid w:linePitch="326"/>
          <w:type xmlns:w="http://schemas.openxmlformats.org/wordprocessingml/2006/main" w:val="oddPage"/>
        </w:sectPr>
      </w:pPr>
    </w:p>
    <w:bookmarkEnd w:id="20"/>
    <w:sectPr w:rsidR="004F0717" w:rsidSect="002D2C7D">
      <w:pgSz w:w="11907" w:h="16840" w:code="9"/>
      <w:pgMar w:top="1985" w:right="1701" w:bottom="1701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28F531"/>
    <w:multiLevelType w:val="multilevel"/>
    <w:tmpl w:val="EC7E5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8A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1C01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E9A27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AECF0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FE2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3ECEC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40E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47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47828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DA4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86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3C3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969F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B368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7283D"/>
    <w:pPr>
      <w:keepNext/>
      <w:keepLines/>
      <w:pageBreakBefore/>
      <w:suppressLineNumber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6D8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06D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3C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3C3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D1562C"/>
  </w:style>
  <w:style w:type="character" w:customStyle="1" w:styleId="BodyTextChar">
    <w:name w:val="Body Text Char"/>
    <w:basedOn w:val="DefaultParagraphFont"/>
    <w:link w:val="BodyText"/>
    <w:rsid w:val="00506D86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31D93"/>
  </w:style>
  <w:style w:type="paragraph" w:styleId="Footer">
    <w:name w:val="footer"/>
    <w:basedOn w:val="Normal"/>
    <w:link w:val="Foot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31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26ad75bfc9162.png"/>
<Relationship Id="rId10" Type="http://schemas.openxmlformats.org/officeDocument/2006/relationships/image" Target="media/file26ad79e66b16.png"/>
<Relationship Id="rId11" Type="http://schemas.openxmlformats.org/officeDocument/2006/relationships/image" Target="media/file26ad727a2254a.png"/>
<Relationship Id="rId12" Type="http://schemas.openxmlformats.org/officeDocument/2006/relationships/image" Target="media/file26ad7269561b6.png"/>
<Relationship Id="rId13" Type="http://schemas.openxmlformats.org/officeDocument/2006/relationships/image" Target="media/file26ad73be72b00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-AJCN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1-01-26T05:28:34Z</dcterms:created>
  <dcterms:modified xsi:type="dcterms:W3CDTF">2021-01-26T14:28:34Z</dcterms:modified>
  <cp:lastModifiedBy>ccwang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